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Gather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25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6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32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8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8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5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017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99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9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47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2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9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2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9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11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9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135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86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32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5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95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3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17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737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6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4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9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29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3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2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8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662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8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98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52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8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94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5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925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8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6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9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5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9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0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8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3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32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6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34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0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35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7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8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2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26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5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5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044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4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097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5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4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93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8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5876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8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5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096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3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6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111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13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6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7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0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2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5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6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35:41Z</dcterms:created>
  <dcterms:modified xsi:type="dcterms:W3CDTF">2024-08-03T19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